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54" w:rsidRDefault="00525954" w:rsidP="00525954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62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1950"/>
        <w:gridCol w:w="8183"/>
      </w:tblGrid>
      <w:tr w:rsidR="00525954" w:rsidRPr="00D4795F" w:rsidTr="008C64D2">
        <w:trPr>
          <w:trHeight w:val="1142"/>
        </w:trPr>
        <w:tc>
          <w:tcPr>
            <w:tcW w:w="1950" w:type="dxa"/>
            <w:shd w:val="clear" w:color="auto" w:fill="CCC0D9" w:themeFill="accent4" w:themeFillTint="66"/>
          </w:tcPr>
          <w:p w:rsidR="00525954" w:rsidRPr="00D4795F" w:rsidRDefault="0066454F" w:rsidP="0052595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</w:pPr>
            <w:r w:rsidRPr="0066454F"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drawing>
                <wp:inline distT="0" distB="0" distL="0" distR="0">
                  <wp:extent cx="1091821" cy="1057701"/>
                  <wp:effectExtent l="0" t="0" r="0" b="0"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3798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490" cy="1063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25954" w:rsidRPr="00D4795F" w:rsidRDefault="00525954" w:rsidP="00525954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183" w:type="dxa"/>
            <w:shd w:val="clear" w:color="auto" w:fill="CCC0D9" w:themeFill="accent4" w:themeFillTint="66"/>
          </w:tcPr>
          <w:p w:rsidR="00525954" w:rsidRPr="009E5488" w:rsidRDefault="00525954" w:rsidP="00525954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</w:t>
            </w:r>
          </w:p>
          <w:p w:rsidR="00525954" w:rsidRPr="009E5488" w:rsidRDefault="00525954" w:rsidP="0066454F">
            <w:pPr>
              <w:spacing w:after="0" w:line="36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E5488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Human Genetics Testing Research</w:t>
            </w:r>
          </w:p>
          <w:p w:rsidR="0066454F" w:rsidRPr="0066454F" w:rsidRDefault="0066454F" w:rsidP="0066454F">
            <w:pPr>
              <w:tabs>
                <w:tab w:val="left" w:pos="7306"/>
              </w:tabs>
              <w:spacing w:before="37" w:line="360" w:lineRule="auto"/>
              <w:rPr>
                <w:rFonts w:ascii="Arial"/>
                <w:b/>
                <w:i/>
                <w:color w:val="231F20"/>
                <w:w w:val="105"/>
                <w:sz w:val="26"/>
                <w:szCs w:val="26"/>
              </w:rPr>
            </w:pPr>
            <w:r w:rsidRPr="00176D60"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>Yenepoya Ethics Committee-3</w:t>
            </w:r>
            <w:r>
              <w:rPr>
                <w:rFonts w:ascii="Arial"/>
                <w:b/>
                <w:iCs/>
                <w:color w:val="231F20"/>
                <w:w w:val="105"/>
                <w:sz w:val="32"/>
                <w:szCs w:val="30"/>
              </w:rPr>
              <w:t xml:space="preserve"> (YEC-3)</w:t>
            </w:r>
          </w:p>
          <w:p w:rsidR="00525954" w:rsidRPr="00D4795F" w:rsidRDefault="0066454F" w:rsidP="0066454F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</w:t>
            </w:r>
            <w:r w:rsidR="00525954" w:rsidRPr="009E548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525954" w:rsidRPr="009E5488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525954" w:rsidRPr="009E548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0B49F3" w:rsidRPr="009E5488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525954" w:rsidRPr="009E5488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0B49F3" w:rsidRPr="009E5488">
              <w:rPr>
                <w:rFonts w:asciiTheme="minorHAnsi" w:hAnsiTheme="minorHAnsi" w:cs="Gotham"/>
                <w:i/>
                <w:lang w:val="en-IN"/>
              </w:rPr>
            </w:r>
            <w:r w:rsidR="000B49F3" w:rsidRPr="009E5488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525954"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525954"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525954"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525954"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525954"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0B49F3" w:rsidRPr="009E5488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3149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34"/>
      </w:tblGrid>
      <w:tr w:rsidR="00525954" w:rsidRPr="00D4795F" w:rsidTr="0066454F">
        <w:trPr>
          <w:trHeight w:val="1384"/>
        </w:trPr>
        <w:tc>
          <w:tcPr>
            <w:tcW w:w="9634" w:type="dxa"/>
            <w:shd w:val="clear" w:color="auto" w:fill="auto"/>
          </w:tcPr>
          <w:p w:rsidR="00525954" w:rsidRPr="00D4795F" w:rsidRDefault="00525954" w:rsidP="0066454F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0B49F3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5"/>
                  <w:enabled/>
                  <w:calcOnExit w:val="0"/>
                  <w:textInput/>
                </w:ffData>
              </w:fldChar>
            </w:r>
            <w:bookmarkStart w:id="0" w:name="Text415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0B49F3" w:rsidRPr="00D4795F">
              <w:rPr>
                <w:rFonts w:asciiTheme="minorHAnsi" w:hAnsiTheme="minorHAnsi" w:cs="Times New Roman"/>
              </w:rPr>
            </w:r>
            <w:r w:rsidR="000B49F3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0B49F3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:rsidR="00525954" w:rsidRPr="00D4795F" w:rsidRDefault="00525954" w:rsidP="0066454F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</w:p>
          <w:p w:rsidR="00525954" w:rsidRPr="00D4795F" w:rsidRDefault="00525954" w:rsidP="0066454F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0B49F3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6"/>
                  <w:enabled/>
                  <w:calcOnExit w:val="0"/>
                  <w:textInput/>
                </w:ffData>
              </w:fldChar>
            </w:r>
            <w:bookmarkStart w:id="1" w:name="Text416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0B49F3" w:rsidRPr="00D4795F">
              <w:rPr>
                <w:rFonts w:asciiTheme="minorHAnsi" w:hAnsiTheme="minorHAnsi" w:cs="Times New Roman"/>
              </w:rPr>
            </w:r>
            <w:r w:rsidR="000B49F3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0B49F3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</w:tc>
      </w:tr>
    </w:tbl>
    <w:p w:rsidR="00525954" w:rsidRDefault="00525954"/>
    <w:tbl>
      <w:tblPr>
        <w:tblW w:w="9884" w:type="dxa"/>
        <w:tblInd w:w="-410" w:type="dxa"/>
        <w:tblLayout w:type="fixed"/>
        <w:tblLook w:val="04A0"/>
      </w:tblPr>
      <w:tblGrid>
        <w:gridCol w:w="429"/>
        <w:gridCol w:w="9455"/>
      </w:tblGrid>
      <w:tr w:rsidR="00525954" w:rsidRPr="00D4795F" w:rsidTr="00393FB6">
        <w:trPr>
          <w:trHeight w:val="1285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9455" w:type="dxa"/>
          </w:tcPr>
          <w:p w:rsidR="00525954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nature of genetic testing research being conducted.</w: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>(e.g.- screening/gene therapy/newer technologies/human embryos/</w:t>
            </w:r>
            <w:proofErr w:type="spellStart"/>
            <w:r w:rsidRPr="00D4795F">
              <w:rPr>
                <w:rFonts w:asciiTheme="minorHAnsi" w:hAnsiTheme="minorHAnsi" w:cs="Times New Roman"/>
              </w:rPr>
              <w:t>foetal</w:t>
            </w:r>
            <w:proofErr w:type="spellEnd"/>
            <w:r w:rsidRPr="00D4795F">
              <w:rPr>
                <w:rFonts w:asciiTheme="minorHAnsi" w:hAnsiTheme="minorHAnsi" w:cs="Times New Roman"/>
              </w:rPr>
              <w:t xml:space="preserve"> autopsy)</w:t>
            </w:r>
          </w:p>
          <w:bookmarkStart w:id="2" w:name="Text417"/>
          <w:p w:rsidR="00525954" w:rsidRPr="00D4795F" w:rsidRDefault="000B49F3" w:rsidP="008C64D2">
            <w:pPr>
              <w:tabs>
                <w:tab w:val="left" w:pos="3053"/>
                <w:tab w:val="center" w:pos="4680"/>
                <w:tab w:val="right" w:pos="9360"/>
              </w:tabs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52595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2"/>
          </w:p>
        </w:tc>
      </w:tr>
      <w:tr w:rsidR="00525954" w:rsidRPr="00D4795F" w:rsidTr="00393FB6">
        <w:trPr>
          <w:trHeight w:val="89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</w:t>
            </w:r>
          </w:p>
        </w:tc>
        <w:tc>
          <w:tcPr>
            <w:tcW w:w="9455" w:type="dxa"/>
          </w:tcPr>
          <w:p w:rsidR="00525954" w:rsidRDefault="00525954" w:rsidP="008C64D2">
            <w:pPr>
              <w:tabs>
                <w:tab w:val="center" w:pos="4680"/>
                <w:tab w:val="right" w:pos="9360"/>
              </w:tabs>
              <w:rPr>
                <w:rFonts w:cs="Calibri"/>
              </w:rPr>
            </w:pPr>
            <w:r>
              <w:rPr>
                <w:rFonts w:asciiTheme="minorHAnsi" w:hAnsiTheme="minorHAnsi"/>
              </w:rPr>
              <w:t>Does the study involve pretest and post</w:t>
            </w:r>
            <w:r w:rsidR="00D66FE4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 xml:space="preserve">test </w:t>
            </w:r>
            <w:proofErr w:type="spellStart"/>
            <w:r>
              <w:rPr>
                <w:rFonts w:asciiTheme="minorHAnsi" w:hAnsiTheme="minorHAnsi"/>
              </w:rPr>
              <w:t>counselling</w:t>
            </w:r>
            <w:proofErr w:type="spellEnd"/>
            <w:r>
              <w:rPr>
                <w:rFonts w:asciiTheme="minorHAnsi" w:hAnsiTheme="minorHAnsi"/>
              </w:rPr>
              <w:t>? If yes, please describe. Y</w:t>
            </w:r>
            <w:r w:rsidRPr="00D4795F">
              <w:rPr>
                <w:rFonts w:asciiTheme="minorHAnsi" w:hAnsiTheme="minorHAnsi"/>
              </w:rPr>
              <w:t xml:space="preserve">es </w:t>
            </w:r>
            <w:r w:rsidR="000B49F3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75pt;height:11.8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5221" w:shapeid="_x0000_i1057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0B49F3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85231" w:shapeid="_x0000_i1059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0B49F3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241" w:shapeid="_x0000_i1061"/>
              </w:object>
            </w:r>
          </w:p>
          <w:p w:rsidR="00D66FE4" w:rsidRPr="00D4795F" w:rsidRDefault="000B49F3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D66FE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  <w:tr w:rsidR="00525954" w:rsidRPr="00D4795F" w:rsidTr="00393FB6">
        <w:trPr>
          <w:trHeight w:val="89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Explain the additional safeguards provided to maintain confidentiality of data generated.</w:t>
            </w:r>
          </w:p>
          <w:bookmarkStart w:id="3" w:name="Text418"/>
          <w:p w:rsidR="00525954" w:rsidRPr="00D4795F" w:rsidRDefault="000B49F3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8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3"/>
          </w:p>
        </w:tc>
      </w:tr>
      <w:tr w:rsidR="00525954" w:rsidRPr="00D4795F" w:rsidTr="00393FB6">
        <w:trPr>
          <w:trHeight w:val="188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ind w:right="124"/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there is a need to share the participants’ information/investigations with family/community, is it addressed in the informed consent?                                                                               Yes </w:t>
            </w:r>
            <w:r w:rsidR="000B49F3"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22" w:shapeid="_x0000_i1063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0B49F3" w:rsidRPr="00D4795F">
              <w:rPr>
                <w:rFonts w:cs="Calibri"/>
              </w:rPr>
              <w:object w:dxaOrig="225" w:dyaOrig="225">
                <v:shape id="_x0000_i1065" type="#_x0000_t75" style="width:10.75pt;height:11.8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23" w:shapeid="_x0000_i1065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0B49F3" w:rsidRPr="00D4795F">
              <w:rPr>
                <w:rFonts w:cs="Calibri"/>
              </w:rPr>
              <w:object w:dxaOrig="225" w:dyaOrig="225">
                <v:shape id="_x0000_i1067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24" w:shapeid="_x0000_i1067"/>
              </w:objec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findings are to be disclosed, describe the disclosure procedures (e.g. genetic counseling)</w:t>
            </w:r>
          </w:p>
          <w:bookmarkStart w:id="4" w:name="Text419"/>
          <w:p w:rsidR="00525954" w:rsidRPr="00D4795F" w:rsidRDefault="000B49F3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9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4"/>
          </w:p>
        </w:tc>
      </w:tr>
      <w:tr w:rsidR="00525954" w:rsidRPr="00D4795F" w:rsidTr="00393FB6">
        <w:trPr>
          <w:trHeight w:val="1413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involvement of secondary participants?                                                            Yes </w:t>
            </w:r>
            <w:r w:rsidR="000B49F3" w:rsidRPr="00D4795F">
              <w:rPr>
                <w:rFonts w:cs="Calibri"/>
              </w:rPr>
              <w:object w:dxaOrig="225" w:dyaOrig="225">
                <v:shape id="_x0000_i1069" type="#_x0000_t75" style="width:10.75pt;height:11.8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525" w:shapeid="_x0000_i1069"/>
              </w:obje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0B49F3" w:rsidRPr="00D4795F">
              <w:rPr>
                <w:rFonts w:cs="Calibri"/>
              </w:rPr>
              <w:object w:dxaOrig="225" w:dyaOrig="225">
                <v:shape id="_x0000_i1071" type="#_x0000_t75" style="width:10.75pt;height:11.8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71868526" w:shapeid="_x0000_i1071"/>
              </w:obje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0B49F3" w:rsidRPr="00D4795F">
              <w:rPr>
                <w:rFonts w:cs="Calibri"/>
              </w:rPr>
              <w:object w:dxaOrig="225" w:dyaOrig="225">
                <v:shape id="_x0000_i1073" type="#_x0000_t75" style="width:10.75pt;height:11.8pt" o:ole="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1153271868527" w:shapeid="_x0000_i1073"/>
              </w:objec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yes, will informed consent be obtained? State reasons if not</w:t>
            </w:r>
            <w:r w:rsidRPr="0047614B">
              <w:rPr>
                <w:rFonts w:asciiTheme="minorHAnsi" w:hAnsiTheme="minorHAnsi"/>
              </w:rPr>
              <w:t>.                                  Yes</w:t>
            </w:r>
            <w:r w:rsidR="000B49F3" w:rsidRPr="0047614B">
              <w:rPr>
                <w:rFonts w:cs="Calibri"/>
              </w:rPr>
              <w:object w:dxaOrig="225" w:dyaOrig="225">
                <v:shape id="_x0000_i1075" type="#_x0000_t75" style="width:10.75pt;height:11.8pt" o:ole="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177151153271868528" w:shapeid="_x0000_i1075"/>
              </w:object>
            </w:r>
            <w:r w:rsidRPr="0047614B">
              <w:rPr>
                <w:rFonts w:asciiTheme="minorHAnsi" w:hAnsiTheme="minorHAnsi"/>
              </w:rPr>
              <w:t xml:space="preserve"> No </w:t>
            </w:r>
            <w:r w:rsidR="000B49F3" w:rsidRPr="0047614B">
              <w:rPr>
                <w:rFonts w:cs="Calibri"/>
              </w:rPr>
              <w:object w:dxaOrig="225" w:dyaOrig="225">
                <v:shape id="_x0000_i1077" type="#_x0000_t75" style="width:10.75pt;height:11.8pt" o:ole="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325512710177151153271868529" w:shapeid="_x0000_i1077"/>
              </w:object>
            </w:r>
            <w:r w:rsidRPr="0047614B">
              <w:rPr>
                <w:rFonts w:asciiTheme="minorHAnsi" w:hAnsiTheme="minorHAnsi"/>
              </w:rPr>
              <w:t xml:space="preserve"> NA </w:t>
            </w:r>
            <w:r w:rsidR="000B49F3" w:rsidRPr="0047614B">
              <w:rPr>
                <w:rFonts w:cs="Calibri"/>
              </w:rPr>
              <w:object w:dxaOrig="225" w:dyaOrig="225">
                <v:shape id="_x0000_i1079" type="#_x0000_t75" style="width:10.75pt;height:11.8pt" o:ole="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325512710177151153271868530" w:shapeid="_x0000_i1079"/>
              </w:object>
            </w:r>
          </w:p>
        </w:tc>
      </w:tr>
      <w:tr w:rsidR="00525954" w:rsidRPr="00D4795F" w:rsidTr="00393FB6">
        <w:trPr>
          <w:trHeight w:val="888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6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What measures are taken to minimize/ mitigate/eliminate conflict of interest? </w:t>
            </w:r>
          </w:p>
          <w:bookmarkStart w:id="5" w:name="Text421"/>
          <w:p w:rsidR="00525954" w:rsidRPr="00D4795F" w:rsidRDefault="000B49F3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1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5"/>
          </w:p>
        </w:tc>
      </w:tr>
      <w:tr w:rsidR="00525954" w:rsidRPr="00D4795F" w:rsidTr="00393FB6">
        <w:trPr>
          <w:trHeight w:val="64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7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plan for future use of stored sample for research? Yes </w:t>
            </w:r>
            <w:r w:rsidR="000B49F3" w:rsidRPr="00D4795F">
              <w:rPr>
                <w:rFonts w:cs="Calibri"/>
              </w:rPr>
              <w:object w:dxaOrig="225" w:dyaOrig="225">
                <v:shape id="_x0000_i1081" type="#_x0000_t75" style="width:10.75pt;height:11.8pt" o:ole="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2710177151153271868531" w:shapeid="_x0000_i1081"/>
              </w:objec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0B49F3" w:rsidRPr="00D4795F">
              <w:rPr>
                <w:rFonts w:cs="Calibri"/>
              </w:rPr>
              <w:object w:dxaOrig="225" w:dyaOrig="225">
                <v:shape id="_x0000_i1083" type="#_x0000_t75" style="width:10.75pt;height:11.8pt" o:ole="">
                  <v:imagedata r:id="rId3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325512710177151153271868532" w:shapeid="_x0000_i1083"/>
              </w:object>
            </w:r>
          </w:p>
          <w:p w:rsidR="00525954" w:rsidRPr="00E3571F" w:rsidRDefault="00525954" w:rsidP="00E3571F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yes, </w:t>
            </w:r>
            <w:r>
              <w:rPr>
                <w:rFonts w:asciiTheme="minorHAnsi" w:hAnsiTheme="minorHAnsi"/>
              </w:rPr>
              <w:t xml:space="preserve">has this been addressed in the informed consent.     </w:t>
            </w:r>
            <w:r w:rsidR="00E3571F" w:rsidRPr="00D4795F">
              <w:rPr>
                <w:rFonts w:asciiTheme="minorHAnsi" w:hAnsiTheme="minorHAnsi"/>
              </w:rPr>
              <w:t xml:space="preserve">Yes </w:t>
            </w:r>
            <w:r w:rsidR="000B49F3" w:rsidRPr="00D4795F">
              <w:rPr>
                <w:rFonts w:cs="Calibri"/>
              </w:rPr>
              <w:object w:dxaOrig="225" w:dyaOrig="225">
                <v:shape id="_x0000_i1085" type="#_x0000_t75" style="width:10.75pt;height:11.8pt" o:ole="">
                  <v:imagedata r:id="rId3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771511532718685311" w:shapeid="_x0000_i1085"/>
              </w:object>
            </w:r>
            <w:r w:rsidR="00E3571F" w:rsidRPr="00D4795F">
              <w:rPr>
                <w:rFonts w:asciiTheme="minorHAnsi" w:hAnsiTheme="minorHAnsi"/>
              </w:rPr>
              <w:t xml:space="preserve"> No </w:t>
            </w:r>
            <w:r w:rsidR="000B49F3" w:rsidRPr="00D4795F">
              <w:rPr>
                <w:rFonts w:cs="Calibri"/>
              </w:rPr>
              <w:object w:dxaOrig="225" w:dyaOrig="225">
                <v:shape id="_x0000_i1087" type="#_x0000_t75" style="width:10.75pt;height:11.8pt" o:ole="">
                  <v:imagedata r:id="rId3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71511532718685321" w:shapeid="_x0000_i1087"/>
              </w:object>
            </w:r>
            <w:r>
              <w:rPr>
                <w:rFonts w:asciiTheme="minorHAnsi" w:hAnsiTheme="minorHAnsi"/>
              </w:rPr>
              <w:t xml:space="preserve">        </w:t>
            </w:r>
          </w:p>
        </w:tc>
      </w:tr>
    </w:tbl>
    <w:p w:rsidR="00525954" w:rsidRPr="00D4795F" w:rsidRDefault="00525954" w:rsidP="008C64D2">
      <w:pPr>
        <w:rPr>
          <w:rFonts w:asciiTheme="minorHAnsi" w:hAnsiTheme="minorHAnsi"/>
        </w:rPr>
      </w:pPr>
      <w:r w:rsidRPr="00D4795F">
        <w:rPr>
          <w:rFonts w:asciiTheme="minorHAnsi" w:hAnsiTheme="minorHAnsi" w:cs="Times New Roman"/>
        </w:rPr>
        <w:lastRenderedPageBreak/>
        <w:t xml:space="preserve">Signature of PI:    </w:t>
      </w:r>
      <w:sdt>
        <w:sdtPr>
          <w:rPr>
            <w:rFonts w:asciiTheme="minorHAnsi" w:hAnsiTheme="minorHAnsi" w:cs="Times New Roman"/>
          </w:rPr>
          <w:id w:val="11718755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781050" cy="781050"/>
                <wp:effectExtent l="19050" t="0" r="0" b="0"/>
                <wp:docPr id="1978" name="Picture 19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7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0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Theme="minorHAnsi" w:hAnsiTheme="minorHAnsi" w:cs="Times New Roman"/>
          </w:rPr>
          <w:id w:val="1003601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41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4D2" w:rsidRDefault="008C64D2">
      <w:pPr>
        <w:spacing w:after="0" w:line="240" w:lineRule="auto"/>
      </w:pPr>
      <w:r>
        <w:separator/>
      </w:r>
    </w:p>
  </w:endnote>
  <w:endnote w:type="continuationSeparator" w:id="1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66454F">
            <w:rPr>
              <w:noProof/>
            </w:rPr>
            <w:t>1</w:t>
          </w:r>
        </w:fldSimple>
      </w:sdtContent>
    </w:sdt>
  </w:p>
  <w:p w:rsidR="008C64D2" w:rsidRDefault="008C64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4D2" w:rsidRDefault="008C64D2">
      <w:pPr>
        <w:spacing w:after="0" w:line="240" w:lineRule="auto"/>
      </w:pPr>
    </w:p>
  </w:footnote>
  <w:footnote w:type="continuationSeparator" w:id="1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99329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49F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C7D2F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2887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54F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9329">
      <o:colormru v:ext="edit" colors="#ecf3fa,#dbe8f5,#9fd8ff,#c1e6ff,#c9e9ff,#ff9,#ffc,#f90"/>
      <o:colormenu v:ext="edit" fillcolor="none [1942]" strokecolor="none [1302]"/>
    </o:shapedefaults>
    <o:shapelayout v:ext="edit">
      <o:idmap v:ext="edit" data="1,29,35,8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image" Target="media/image10.wmf"/><Relationship Id="rId39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image" Target="media/image14.w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control" Target="activeX/activeX9.xml"/><Relationship Id="rId33" Type="http://schemas.openxmlformats.org/officeDocument/2006/relationships/control" Target="activeX/activeX13.xml"/><Relationship Id="rId38" Type="http://schemas.openxmlformats.org/officeDocument/2006/relationships/image" Target="media/image16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control" Target="activeX/activeX11.xm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control" Target="activeX/activeX15.xml"/><Relationship Id="rId40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control" Target="activeX/activeX8.xml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control" Target="activeX/activeX1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control" Target="activeX/activeX10.xml"/><Relationship Id="rId30" Type="http://schemas.openxmlformats.org/officeDocument/2006/relationships/image" Target="media/image12.wmf"/><Relationship Id="rId35" Type="http://schemas.openxmlformats.org/officeDocument/2006/relationships/control" Target="activeX/activeX14.xml"/><Relationship Id="rId43" Type="http://schemas.openxmlformats.org/officeDocument/2006/relationships/theme" Target="theme/theme1.xml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PropertyBag">
  <ax:ocxPr ax:name="BackColor" ax:value="12632256"/>
  <ax:ocxPr ax:name="ForeColor" ax:value="0"/>
  <ax:ocxPr ax:name="DisplayStyle" ax:value="4"/>
  <ax:ocxPr ax:name="Size" ax:value="370;420"/>
  <ax:ocxPr ax:name="Value" ax:value="0"/>
  <ax:ocxPr ax:name="Caption" ax:value="CheckBox4"/>
  <ax:ocxPr ax:name="SpecialEffect" ax:value="0"/>
  <ax:ocxPr ax:name="FontName" ax:value="Calibri"/>
  <ax:ocxPr ax:name="FontHeight" ax:value="225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96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Ethics Committee-3B</cp:lastModifiedBy>
  <cp:revision>2</cp:revision>
  <cp:lastPrinted>2018-11-19T12:15:00Z</cp:lastPrinted>
  <dcterms:created xsi:type="dcterms:W3CDTF">2025-09-19T06:30:00Z</dcterms:created>
  <dcterms:modified xsi:type="dcterms:W3CDTF">2025-09-19T06:30:00Z</dcterms:modified>
</cp:coreProperties>
</file>